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D9C7D00" w:rsidR="00CB4A2C" w:rsidRDefault="00A07006" w:rsidP="002638B2">
          <w:pPr>
            <w:pStyle w:val="NoSpacing"/>
            <w:ind w:right="657"/>
          </w:pPr>
          <w:r>
            <w:rPr>
              <w:noProof/>
            </w:rPr>
            <mc:AlternateContent>
              <mc:Choice Requires="wpg">
                <w:drawing>
                  <wp:anchor distT="0" distB="0" distL="114300" distR="114300" simplePos="0" relativeHeight="251687936" behindDoc="1" locked="0" layoutInCell="1" allowOverlap="1" wp14:anchorId="07745247" wp14:editId="00593BD2">
                    <wp:simplePos x="0" y="0"/>
                    <wp:positionH relativeFrom="page">
                      <wp:posOffset>276225</wp:posOffset>
                    </wp:positionH>
                    <wp:positionV relativeFrom="page">
                      <wp:posOffset>276036</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F6014B" w14:textId="77777777" w:rsidR="00A07006" w:rsidRDefault="00A07006" w:rsidP="00A0700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7745247" id="Group 11" o:spid="_x0000_s1026" style="position:absolute;margin-left:21.75pt;margin-top:21.7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&#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9F6014B" w14:textId="77777777" w:rsidR="00A07006" w:rsidRDefault="00A07006" w:rsidP="00A0700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6807AD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442F31" w:rsidRPr="008A7221">
                                      <w:rPr>
                                        <w:color w:val="624ABB"/>
                                        <w:sz w:val="26"/>
                                        <w:szCs w:val="26"/>
                                      </w:rPr>
                                      <w:t>Author</w:t>
                                    </w:r>
                                  </w:sdtContent>
                                </w:sdt>
                              </w:p>
                              <w:p w14:paraId="34C1545A" w14:textId="77777777" w:rsidR="00442F3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442F3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442F31" w:rsidRPr="008A7221">
                                <w:rPr>
                                  <w:color w:val="624ABB"/>
                                  <w:sz w:val="26"/>
                                  <w:szCs w:val="26"/>
                                </w:rPr>
                                <w:t>Author</w:t>
                              </w:r>
                            </w:sdtContent>
                          </w:sdt>
                        </w:p>
                        <w:p w14:paraId="34C1545A" w14:textId="77777777" w:rsidR="00442F3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442F31">
                                <w:rPr>
                                  <w:caps/>
                                  <w:color w:val="595959" w:themeColor="text1" w:themeTint="A6"/>
                                  <w:szCs w:val="20"/>
                                </w:rPr>
                                <w:t>CAST</w:t>
                              </w:r>
                            </w:sdtContent>
                          </w:sdt>
                        </w:p>
                      </w:txbxContent>
                    </v:textbox>
                    <w10:wrap anchorx="page" anchory="page"/>
                  </v:shape>
                </w:pict>
              </mc:Fallback>
            </mc:AlternateContent>
          </w:r>
        </w:p>
        <w:p w14:paraId="684C42F0" w14:textId="3E1E3874" w:rsidR="00CA74F4" w:rsidRDefault="00A07006"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28688F69" wp14:editId="2AFD1377">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Pr="008A7221" w:rsidRDefault="00442F3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8A7221">
                                  <w:rPr>
                                    <w:rFonts w:asciiTheme="majorHAnsi" w:hAnsiTheme="majorHAnsi" w:cs="Arial"/>
                                    <w:b/>
                                    <w:color w:val="624ABB"/>
                                    <w:sz w:val="56"/>
                                  </w:rPr>
                                  <w:t>NIST SP 800 53R4</w:t>
                                </w:r>
                              </w:p>
                              <w:p w14:paraId="5709D450" w14:textId="5ABD86D0" w:rsidR="00442F31" w:rsidRPr="008A7221" w:rsidRDefault="005716A3" w:rsidP="00CA74F4">
                                <w:pPr>
                                  <w:ind w:left="0" w:right="72"/>
                                  <w:rPr>
                                    <w:rFonts w:asciiTheme="majorHAnsi" w:hAnsiTheme="majorHAnsi" w:cs="Arial"/>
                                    <w:b/>
                                    <w:color w:val="624ABB"/>
                                    <w:sz w:val="56"/>
                                  </w:rPr>
                                </w:pPr>
                                <w:r w:rsidRPr="008A7221">
                                  <w:rPr>
                                    <w:rFonts w:asciiTheme="majorHAnsi" w:hAnsiTheme="majorHAnsi" w:cs="Arial"/>
                                    <w:b/>
                                    <w:color w:val="624ABB"/>
                                    <w:sz w:val="56"/>
                                  </w:rPr>
                                  <w:t>Compliance</w:t>
                                </w:r>
                                <w:r w:rsidR="00442F31" w:rsidRPr="008A7221">
                                  <w:rPr>
                                    <w:rFonts w:asciiTheme="majorHAnsi" w:hAnsiTheme="majorHAnsi" w:cs="Arial"/>
                                    <w:b/>
                                    <w:color w:val="624ABB"/>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42BEFA93" w:rsidR="00442F31" w:rsidRPr="008A7221" w:rsidRDefault="00442F3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8A7221">
                            <w:rPr>
                              <w:rFonts w:asciiTheme="majorHAnsi" w:hAnsiTheme="majorHAnsi" w:cs="Arial"/>
                              <w:b/>
                              <w:color w:val="624ABB"/>
                              <w:sz w:val="56"/>
                            </w:rPr>
                            <w:t>NIST SP 800 53R4</w:t>
                          </w:r>
                        </w:p>
                        <w:p w14:paraId="5709D450" w14:textId="5ABD86D0" w:rsidR="00442F31" w:rsidRPr="008A7221" w:rsidRDefault="005716A3" w:rsidP="00CA74F4">
                          <w:pPr>
                            <w:ind w:left="0" w:right="72"/>
                            <w:rPr>
                              <w:rFonts w:asciiTheme="majorHAnsi" w:hAnsiTheme="majorHAnsi" w:cs="Arial"/>
                              <w:b/>
                              <w:color w:val="624ABB"/>
                              <w:sz w:val="56"/>
                            </w:rPr>
                          </w:pPr>
                          <w:r w:rsidRPr="008A7221">
                            <w:rPr>
                              <w:rFonts w:asciiTheme="majorHAnsi" w:hAnsiTheme="majorHAnsi" w:cs="Arial"/>
                              <w:b/>
                              <w:color w:val="624ABB"/>
                              <w:sz w:val="56"/>
                            </w:rPr>
                            <w:t>Compliance</w:t>
                          </w:r>
                          <w:r w:rsidR="00442F31" w:rsidRPr="008A7221">
                            <w:rPr>
                              <w:rFonts w:asciiTheme="majorHAnsi" w:hAnsiTheme="majorHAnsi" w:cs="Arial"/>
                              <w:b/>
                              <w:color w:val="624ABB"/>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r w:rsidR="00D36C46">
        <w:t>Table of Content</w:t>
      </w:r>
      <w:bookmarkEnd w:id="1"/>
      <w:bookmarkEnd w:id="2"/>
      <w:bookmarkEnd w:id="3"/>
      <w:bookmarkEnd w:id="4"/>
      <w:bookmarkEnd w:id="5"/>
      <w:bookmarkEnd w:id="6"/>
      <w:bookmarkEnd w:id="7"/>
      <w:bookmarkEnd w:id="8"/>
      <w:bookmarkEnd w:id="9"/>
      <w:bookmarkEnd w:id="10"/>
      <w:bookmarkEnd w:id="11"/>
      <w:r w:rsidR="00020F50">
        <w:tab/>
      </w:r>
    </w:p>
    <w:p w14:paraId="640B1FC2" w14:textId="77777777" w:rsidR="00AE7DA7" w:rsidRPr="008A7221" w:rsidRDefault="000201A4">
      <w:pPr>
        <w:pStyle w:val="TOC1"/>
        <w:rPr>
          <w:rFonts w:asciiTheme="minorHAnsi" w:eastAsiaTheme="minorEastAsia" w:hAnsiTheme="minorHAnsi" w:cstheme="minorBidi"/>
          <w:b w:val="0"/>
          <w:caps w:val="0"/>
          <w:noProof/>
          <w:color w:val="624ABB"/>
          <w:sz w:val="22"/>
          <w:szCs w:val="22"/>
          <w:lang w:eastAsia="zh-CN"/>
        </w:rPr>
      </w:pPr>
      <w:r w:rsidRPr="008A7221">
        <w:rPr>
          <w:rFonts w:asciiTheme="majorHAnsi" w:hAnsiTheme="majorHAnsi"/>
          <w:caps w:val="0"/>
          <w:color w:val="624ABB"/>
          <w:sz w:val="22"/>
          <w:szCs w:val="16"/>
        </w:rPr>
        <w:fldChar w:fldCharType="begin"/>
      </w:r>
      <w:r w:rsidRPr="008A7221">
        <w:rPr>
          <w:rFonts w:asciiTheme="majorHAnsi" w:hAnsiTheme="majorHAnsi"/>
          <w:caps w:val="0"/>
          <w:color w:val="624ABB"/>
          <w:sz w:val="22"/>
          <w:szCs w:val="16"/>
        </w:rPr>
        <w:instrText xml:space="preserve"> TOC \o "1-4" \n </w:instrText>
      </w:r>
      <w:r w:rsidRPr="008A7221">
        <w:rPr>
          <w:rFonts w:asciiTheme="majorHAnsi" w:hAnsiTheme="majorHAnsi"/>
          <w:caps w:val="0"/>
          <w:color w:val="624ABB"/>
          <w:sz w:val="22"/>
          <w:szCs w:val="16"/>
        </w:rPr>
        <w:fldChar w:fldCharType="separate"/>
      </w:r>
      <w:r w:rsidR="00AE7DA7" w:rsidRPr="008A7221">
        <w:rPr>
          <w:noProof/>
          <w:color w:val="624ABB"/>
        </w:rPr>
        <w:t>Table of Content</w:t>
      </w:r>
    </w:p>
    <w:p w14:paraId="19CE535C"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noProof/>
          <w:color w:val="624ABB"/>
        </w:rPr>
        <w:t>1.</w:t>
      </w:r>
      <w:r w:rsidRPr="008A7221">
        <w:rPr>
          <w:rFonts w:asciiTheme="minorHAnsi" w:eastAsiaTheme="minorEastAsia" w:hAnsiTheme="minorHAnsi" w:cstheme="minorBidi"/>
          <w:b w:val="0"/>
          <w:caps w:val="0"/>
          <w:noProof/>
          <w:color w:val="624ABB"/>
          <w:sz w:val="22"/>
          <w:szCs w:val="22"/>
          <w:lang w:eastAsia="zh-CN"/>
        </w:rPr>
        <w:tab/>
      </w:r>
      <w:r w:rsidRPr="008A7221">
        <w:rPr>
          <w:noProof/>
          <w:color w:val="624ABB"/>
        </w:rPr>
        <w:t>Introduction</w:t>
      </w:r>
    </w:p>
    <w:p w14:paraId="1B60A9E5" w14:textId="77777777" w:rsidR="00AE7DA7" w:rsidRPr="008A7221" w:rsidRDefault="00AE7DA7">
      <w:pPr>
        <w:pStyle w:val="TOC2"/>
        <w:tabs>
          <w:tab w:val="left" w:pos="1000"/>
        </w:tabs>
        <w:rPr>
          <w:rFonts w:asciiTheme="minorHAnsi" w:eastAsiaTheme="minorEastAsia" w:hAnsiTheme="minorHAnsi" w:cstheme="minorBidi"/>
          <w:smallCaps w:val="0"/>
          <w:noProof/>
          <w:color w:val="624ABB"/>
          <w:sz w:val="22"/>
          <w:szCs w:val="22"/>
          <w:lang w:eastAsia="zh-CN"/>
        </w:rPr>
      </w:pPr>
      <w:r w:rsidRPr="008A7221">
        <w:rPr>
          <w:rFonts w:asciiTheme="minorHAnsi" w:hAnsiTheme="minorHAnsi" w:cstheme="minorHAnsi"/>
          <w:noProof/>
          <w:color w:val="624ABB"/>
          <w14:scene3d>
            <w14:camera w14:prst="orthographicFront"/>
            <w14:lightRig w14:rig="threePt" w14:dir="t">
              <w14:rot w14:lat="0" w14:lon="0" w14:rev="0"/>
            </w14:lightRig>
          </w14:scene3d>
        </w:rPr>
        <w:t>1.1.</w:t>
      </w:r>
      <w:r w:rsidRPr="008A7221">
        <w:rPr>
          <w:rFonts w:asciiTheme="minorHAnsi" w:eastAsiaTheme="minorEastAsia" w:hAnsiTheme="minorHAnsi" w:cstheme="minorBidi"/>
          <w:smallCaps w:val="0"/>
          <w:noProof/>
          <w:color w:val="624ABB"/>
          <w:sz w:val="22"/>
          <w:szCs w:val="22"/>
          <w:lang w:eastAsia="zh-CN"/>
        </w:rPr>
        <w:tab/>
      </w:r>
      <w:r w:rsidRPr="008A7221">
        <w:rPr>
          <w:noProof/>
          <w:color w:val="624ABB"/>
        </w:rPr>
        <w:t>Application Characteristics</w:t>
      </w:r>
    </w:p>
    <w:p w14:paraId="666275E1"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noProof/>
          <w:color w:val="624ABB"/>
        </w:rPr>
        <w:t>2.</w:t>
      </w:r>
      <w:r w:rsidRPr="008A7221">
        <w:rPr>
          <w:rFonts w:asciiTheme="minorHAnsi" w:eastAsiaTheme="minorEastAsia" w:hAnsiTheme="minorHAnsi" w:cstheme="minorBidi"/>
          <w:b w:val="0"/>
          <w:caps w:val="0"/>
          <w:noProof/>
          <w:color w:val="624ABB"/>
          <w:sz w:val="22"/>
          <w:szCs w:val="22"/>
          <w:lang w:eastAsia="zh-CN"/>
        </w:rPr>
        <w:tab/>
      </w:r>
      <w:r w:rsidRPr="008A7221">
        <w:rPr>
          <w:noProof/>
          <w:color w:val="624ABB"/>
        </w:rPr>
        <w:t>NIST SP 800 53R4 Summary</w:t>
      </w:r>
    </w:p>
    <w:p w14:paraId="6A5121B6" w14:textId="77777777" w:rsidR="00AE7DA7" w:rsidRPr="008A7221" w:rsidRDefault="00AE7DA7">
      <w:pPr>
        <w:pStyle w:val="TOC2"/>
        <w:tabs>
          <w:tab w:val="left" w:pos="1000"/>
        </w:tabs>
        <w:rPr>
          <w:rFonts w:asciiTheme="minorHAnsi" w:eastAsiaTheme="minorEastAsia" w:hAnsiTheme="minorHAnsi" w:cstheme="minorBidi"/>
          <w:smallCaps w:val="0"/>
          <w:noProof/>
          <w:color w:val="624ABB"/>
          <w:sz w:val="22"/>
          <w:szCs w:val="22"/>
          <w:lang w:eastAsia="zh-CN"/>
        </w:rPr>
      </w:pPr>
      <w:r w:rsidRPr="008A7221">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8A7221">
        <w:rPr>
          <w:rFonts w:asciiTheme="minorHAnsi" w:eastAsiaTheme="minorEastAsia" w:hAnsiTheme="minorHAnsi" w:cstheme="minorBidi"/>
          <w:smallCaps w:val="0"/>
          <w:noProof/>
          <w:color w:val="624ABB"/>
          <w:sz w:val="22"/>
          <w:szCs w:val="22"/>
          <w:lang w:eastAsia="zh-CN"/>
        </w:rPr>
        <w:tab/>
      </w:r>
      <w:r w:rsidRPr="008A7221">
        <w:rPr>
          <w:rFonts w:eastAsia="Calibri"/>
          <w:noProof/>
          <w:color w:val="624ABB"/>
        </w:rPr>
        <w:t>NIST SP 800 53R4 Vulnerabilities Summary</w:t>
      </w:r>
    </w:p>
    <w:p w14:paraId="45872F50"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3.</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AC</w:t>
      </w:r>
    </w:p>
    <w:p w14:paraId="6E2EF4FD"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4.</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AU</w:t>
      </w:r>
    </w:p>
    <w:p w14:paraId="1A798174"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5.</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CA</w:t>
      </w:r>
    </w:p>
    <w:p w14:paraId="4267F637"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6.</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CM</w:t>
      </w:r>
    </w:p>
    <w:p w14:paraId="295D62DD"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7.</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IA</w:t>
      </w:r>
    </w:p>
    <w:p w14:paraId="7EA68BAD"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8.</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SA</w:t>
      </w:r>
    </w:p>
    <w:p w14:paraId="5649726B" w14:textId="77777777" w:rsidR="00AE7DA7" w:rsidRPr="008A7221" w:rsidRDefault="00AE7DA7">
      <w:pPr>
        <w:pStyle w:val="TOC1"/>
        <w:tabs>
          <w:tab w:val="left" w:pos="737"/>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9.</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SC</w:t>
      </w:r>
    </w:p>
    <w:p w14:paraId="5AB75567" w14:textId="77777777" w:rsidR="00AE7DA7" w:rsidRPr="008A7221" w:rsidRDefault="00AE7DA7">
      <w:pPr>
        <w:pStyle w:val="TOC1"/>
        <w:tabs>
          <w:tab w:val="left" w:pos="1000"/>
        </w:tabs>
        <w:rPr>
          <w:rFonts w:asciiTheme="minorHAnsi" w:eastAsiaTheme="minorEastAsia" w:hAnsiTheme="minorHAnsi" w:cstheme="minorBidi"/>
          <w:b w:val="0"/>
          <w:caps w:val="0"/>
          <w:noProof/>
          <w:color w:val="624ABB"/>
          <w:sz w:val="22"/>
          <w:szCs w:val="22"/>
          <w:lang w:eastAsia="zh-CN"/>
        </w:rPr>
      </w:pPr>
      <w:r w:rsidRPr="008A7221">
        <w:rPr>
          <w:rFonts w:eastAsia="Calibri"/>
          <w:noProof/>
          <w:color w:val="624ABB"/>
        </w:rPr>
        <w:t>10.</w:t>
      </w:r>
      <w:r w:rsidRPr="008A7221">
        <w:rPr>
          <w:rFonts w:asciiTheme="minorHAnsi" w:eastAsiaTheme="minorEastAsia" w:hAnsiTheme="minorHAnsi" w:cstheme="minorBidi"/>
          <w:b w:val="0"/>
          <w:caps w:val="0"/>
          <w:noProof/>
          <w:color w:val="624ABB"/>
          <w:sz w:val="22"/>
          <w:szCs w:val="22"/>
          <w:lang w:eastAsia="zh-CN"/>
        </w:rPr>
        <w:tab/>
      </w:r>
      <w:r w:rsidRPr="008A7221">
        <w:rPr>
          <w:rFonts w:eastAsia="Calibri"/>
          <w:noProof/>
          <w:color w:val="624ABB"/>
        </w:rPr>
        <w:t>CAST Findings for NIST-SP-800-53R4-SI</w:t>
      </w:r>
    </w:p>
    <w:p w14:paraId="465424CA" w14:textId="77777777" w:rsidR="00AE7DA7" w:rsidRPr="008A7221" w:rsidRDefault="00AE7DA7">
      <w:pPr>
        <w:pStyle w:val="TOC1"/>
        <w:tabs>
          <w:tab w:val="left" w:pos="1000"/>
        </w:tabs>
        <w:rPr>
          <w:rFonts w:asciiTheme="minorHAnsi" w:eastAsiaTheme="minorEastAsia" w:hAnsiTheme="minorHAnsi" w:cstheme="minorBidi"/>
          <w:b w:val="0"/>
          <w:caps w:val="0"/>
          <w:noProof/>
          <w:color w:val="624ABB"/>
          <w:sz w:val="22"/>
          <w:szCs w:val="22"/>
          <w:lang w:eastAsia="zh-CN"/>
        </w:rPr>
      </w:pPr>
      <w:r w:rsidRPr="008A7221">
        <w:rPr>
          <w:noProof/>
          <w:color w:val="624ABB"/>
        </w:rPr>
        <w:t>11.</w:t>
      </w:r>
      <w:r w:rsidRPr="008A7221">
        <w:rPr>
          <w:rFonts w:asciiTheme="minorHAnsi" w:eastAsiaTheme="minorEastAsia" w:hAnsiTheme="minorHAnsi" w:cstheme="minorBidi"/>
          <w:b w:val="0"/>
          <w:caps w:val="0"/>
          <w:noProof/>
          <w:color w:val="624ABB"/>
          <w:sz w:val="22"/>
          <w:szCs w:val="22"/>
          <w:lang w:eastAsia="zh-CN"/>
        </w:rPr>
        <w:tab/>
      </w:r>
      <w:r w:rsidRPr="008A7221">
        <w:rPr>
          <w:noProof/>
          <w:color w:val="624ABB"/>
        </w:rPr>
        <w:t>Appendix</w:t>
      </w:r>
    </w:p>
    <w:p w14:paraId="25142117" w14:textId="77777777" w:rsidR="00AE7DA7" w:rsidRPr="008A7221" w:rsidRDefault="00AE7DA7">
      <w:pPr>
        <w:pStyle w:val="TOC2"/>
        <w:tabs>
          <w:tab w:val="left" w:pos="1200"/>
        </w:tabs>
        <w:rPr>
          <w:rFonts w:asciiTheme="minorHAnsi" w:eastAsiaTheme="minorEastAsia" w:hAnsiTheme="minorHAnsi" w:cstheme="minorBidi"/>
          <w:smallCaps w:val="0"/>
          <w:noProof/>
          <w:color w:val="624ABB"/>
          <w:sz w:val="22"/>
          <w:szCs w:val="22"/>
          <w:lang w:eastAsia="zh-CN"/>
        </w:rPr>
      </w:pPr>
      <w:r w:rsidRPr="008A7221">
        <w:rPr>
          <w:rFonts w:asciiTheme="minorHAnsi" w:hAnsiTheme="minorHAnsi" w:cstheme="minorHAnsi"/>
          <w:noProof/>
          <w:color w:val="624ABB"/>
          <w14:scene3d>
            <w14:camera w14:prst="orthographicFront"/>
            <w14:lightRig w14:rig="threePt" w14:dir="t">
              <w14:rot w14:lat="0" w14:lon="0" w14:rev="0"/>
            </w14:lightRig>
          </w14:scene3d>
        </w:rPr>
        <w:t>11.1.</w:t>
      </w:r>
      <w:r w:rsidRPr="008A7221">
        <w:rPr>
          <w:rFonts w:asciiTheme="minorHAnsi" w:eastAsiaTheme="minorEastAsia" w:hAnsiTheme="minorHAnsi" w:cstheme="minorBidi"/>
          <w:smallCaps w:val="0"/>
          <w:noProof/>
          <w:color w:val="624ABB"/>
          <w:sz w:val="22"/>
          <w:szCs w:val="22"/>
          <w:lang w:eastAsia="zh-CN"/>
        </w:rPr>
        <w:tab/>
      </w:r>
      <w:r w:rsidRPr="008A7221">
        <w:rPr>
          <w:noProof/>
          <w:color w:val="624ABB"/>
        </w:rPr>
        <w:t>About CAST Software Intelligence</w:t>
      </w:r>
    </w:p>
    <w:p w14:paraId="104642AE" w14:textId="77777777" w:rsidR="00AE7DA7" w:rsidRPr="008A7221" w:rsidRDefault="00AE7DA7">
      <w:pPr>
        <w:pStyle w:val="TOC2"/>
        <w:tabs>
          <w:tab w:val="left" w:pos="1200"/>
        </w:tabs>
        <w:rPr>
          <w:rFonts w:asciiTheme="minorHAnsi" w:eastAsiaTheme="minorEastAsia" w:hAnsiTheme="minorHAnsi" w:cstheme="minorBidi"/>
          <w:smallCaps w:val="0"/>
          <w:noProof/>
          <w:color w:val="624ABB"/>
          <w:sz w:val="22"/>
          <w:szCs w:val="22"/>
          <w:lang w:eastAsia="zh-CN"/>
        </w:rPr>
      </w:pPr>
      <w:r w:rsidRPr="008A7221">
        <w:rPr>
          <w:rFonts w:asciiTheme="minorHAnsi" w:hAnsiTheme="minorHAnsi" w:cstheme="minorHAnsi"/>
          <w:noProof/>
          <w:color w:val="624ABB"/>
          <w14:scene3d>
            <w14:camera w14:prst="orthographicFront"/>
            <w14:lightRig w14:rig="threePt" w14:dir="t">
              <w14:rot w14:lat="0" w14:lon="0" w14:rev="0"/>
            </w14:lightRig>
          </w14:scene3d>
        </w:rPr>
        <w:t>11.2.</w:t>
      </w:r>
      <w:r w:rsidRPr="008A7221">
        <w:rPr>
          <w:rFonts w:asciiTheme="minorHAnsi" w:eastAsiaTheme="minorEastAsia" w:hAnsiTheme="minorHAnsi" w:cstheme="minorBidi"/>
          <w:smallCaps w:val="0"/>
          <w:noProof/>
          <w:color w:val="624ABB"/>
          <w:sz w:val="22"/>
          <w:szCs w:val="22"/>
          <w:lang w:eastAsia="zh-CN"/>
        </w:rPr>
        <w:tab/>
      </w:r>
      <w:r w:rsidRPr="008A7221">
        <w:rPr>
          <w:noProof/>
          <w:color w:val="624ABB"/>
        </w:rPr>
        <w:t>About CAST Security</w:t>
      </w:r>
    </w:p>
    <w:p w14:paraId="7278C016" w14:textId="77777777" w:rsidR="00AE7DA7" w:rsidRPr="008A7221" w:rsidRDefault="00AE7DA7">
      <w:pPr>
        <w:pStyle w:val="TOC2"/>
        <w:tabs>
          <w:tab w:val="left" w:pos="1200"/>
        </w:tabs>
        <w:rPr>
          <w:rFonts w:asciiTheme="minorHAnsi" w:eastAsiaTheme="minorEastAsia" w:hAnsiTheme="minorHAnsi" w:cstheme="minorBidi"/>
          <w:smallCaps w:val="0"/>
          <w:noProof/>
          <w:color w:val="624ABB"/>
          <w:sz w:val="22"/>
          <w:szCs w:val="22"/>
          <w:lang w:eastAsia="zh-CN"/>
        </w:rPr>
      </w:pPr>
      <w:r w:rsidRPr="008A7221">
        <w:rPr>
          <w:rFonts w:asciiTheme="minorHAnsi" w:hAnsiTheme="minorHAnsi" w:cstheme="minorHAnsi"/>
          <w:noProof/>
          <w:color w:val="624ABB"/>
          <w14:scene3d>
            <w14:camera w14:prst="orthographicFront"/>
            <w14:lightRig w14:rig="threePt" w14:dir="t">
              <w14:rot w14:lat="0" w14:lon="0" w14:rev="0"/>
            </w14:lightRig>
          </w14:scene3d>
        </w:rPr>
        <w:t>11.3.</w:t>
      </w:r>
      <w:r w:rsidRPr="008A7221">
        <w:rPr>
          <w:rFonts w:asciiTheme="minorHAnsi" w:eastAsiaTheme="minorEastAsia" w:hAnsiTheme="minorHAnsi" w:cstheme="minorBidi"/>
          <w:smallCaps w:val="0"/>
          <w:noProof/>
          <w:color w:val="624ABB"/>
          <w:sz w:val="22"/>
          <w:szCs w:val="22"/>
          <w:lang w:eastAsia="zh-CN"/>
        </w:rPr>
        <w:tab/>
      </w:r>
      <w:r w:rsidRPr="008A7221">
        <w:rPr>
          <w:noProof/>
          <w:color w:val="624ABB"/>
        </w:rPr>
        <w:t>Applicability of NIST SP 800 53R4 in CAST Solution</w:t>
      </w:r>
    </w:p>
    <w:p w14:paraId="31007FBA" w14:textId="0CE90FAD" w:rsidR="00C9214B" w:rsidRPr="00B1237A" w:rsidRDefault="000201A4" w:rsidP="002638B2">
      <w:pPr>
        <w:ind w:left="0" w:right="657"/>
        <w:rPr>
          <w:sz w:val="16"/>
          <w:szCs w:val="16"/>
        </w:rPr>
      </w:pPr>
      <w:r w:rsidRPr="008A7221">
        <w:rPr>
          <w:rFonts w:asciiTheme="majorHAnsi" w:hAnsiTheme="majorHAnsi"/>
          <w:caps/>
          <w:color w:val="624ABB"/>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2" w:name="_Toc11157531"/>
      <w:bookmarkStart w:id="13" w:name="_Toc14418878"/>
      <w:bookmarkStart w:id="14" w:name="_Toc14680763"/>
      <w:bookmarkStart w:id="15" w:name="_Toc14685918"/>
      <w:bookmarkStart w:id="16" w:name="_Toc14687763"/>
      <w:bookmarkStart w:id="17" w:name="_Toc14781448"/>
      <w:bookmarkStart w:id="18" w:name="_Toc14781492"/>
      <w:bookmarkStart w:id="19" w:name="_Toc15305288"/>
      <w:bookmarkStart w:id="20" w:name="_Toc15305368"/>
      <w:bookmarkStart w:id="21" w:name="_Toc15305411"/>
      <w:bookmarkStart w:id="22" w:name="_Toc20231231"/>
      <w:r w:rsidR="005773E4">
        <w:t>Introduction</w:t>
      </w:r>
      <w:bookmarkEnd w:id="12"/>
      <w:bookmarkEnd w:id="13"/>
      <w:bookmarkEnd w:id="14"/>
      <w:bookmarkEnd w:id="15"/>
      <w:bookmarkEnd w:id="16"/>
      <w:bookmarkEnd w:id="17"/>
      <w:bookmarkEnd w:id="18"/>
      <w:bookmarkEnd w:id="19"/>
      <w:bookmarkEnd w:id="20"/>
      <w:bookmarkEnd w:id="21"/>
      <w:bookmarkEnd w:id="2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380677725"/>
      <w:bookmarkStart w:id="24" w:name="_Toc11157532"/>
      <w:bookmarkStart w:id="25" w:name="_Toc14418879"/>
      <w:bookmarkStart w:id="26" w:name="_Toc14680764"/>
      <w:bookmarkStart w:id="27" w:name="_Toc14685919"/>
      <w:bookmarkStart w:id="28" w:name="_Toc14687764"/>
      <w:bookmarkStart w:id="29" w:name="_Toc14781449"/>
      <w:bookmarkStart w:id="30" w:name="_Toc14781493"/>
      <w:bookmarkStart w:id="31" w:name="_Toc15305289"/>
      <w:bookmarkStart w:id="32" w:name="_Toc15305369"/>
      <w:bookmarkStart w:id="33" w:name="_Toc15305412"/>
      <w:bookmarkStart w:id="34" w:name="_Toc20231232"/>
      <w:r w:rsidRPr="005773E4">
        <w:rPr>
          <w:lang w:val="en-US"/>
        </w:rPr>
        <w:t xml:space="preserve">Application </w:t>
      </w:r>
      <w:bookmarkEnd w:id="23"/>
      <w:r w:rsidR="005773E4">
        <w:rPr>
          <w:lang w:val="en-US"/>
        </w:rPr>
        <w:t>Characteristics</w:t>
      </w:r>
      <w:bookmarkEnd w:id="24"/>
      <w:bookmarkEnd w:id="25"/>
      <w:bookmarkEnd w:id="26"/>
      <w:bookmarkEnd w:id="27"/>
      <w:bookmarkEnd w:id="28"/>
      <w:bookmarkEnd w:id="29"/>
      <w:bookmarkEnd w:id="30"/>
      <w:bookmarkEnd w:id="31"/>
      <w:bookmarkEnd w:id="32"/>
      <w:bookmarkEnd w:id="33"/>
      <w:bookmarkEnd w:id="3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35" w:name="_Toc11157533"/>
      <w:bookmarkStart w:id="36" w:name="_Toc14418880"/>
      <w:bookmarkStart w:id="37" w:name="_Toc14680765"/>
      <w:bookmarkStart w:id="38" w:name="_Toc14685920"/>
      <w:bookmarkStart w:id="39" w:name="_Toc14687765"/>
      <w:bookmarkStart w:id="40" w:name="_Toc14781450"/>
      <w:bookmarkStart w:id="41" w:name="_Toc14781494"/>
      <w:bookmarkStart w:id="42" w:name="_Toc15305290"/>
      <w:bookmarkStart w:id="43" w:name="_Toc15305370"/>
      <w:bookmarkStart w:id="44" w:name="_Toc15305413"/>
      <w:bookmarkStart w:id="45" w:name="_Toc20231233"/>
      <w:r>
        <w:lastRenderedPageBreak/>
        <w:t>NIST SP 800 53R4</w:t>
      </w:r>
      <w:r w:rsidR="00A0702E">
        <w:t xml:space="preserve"> </w:t>
      </w:r>
      <w:bookmarkEnd w:id="35"/>
      <w:bookmarkEnd w:id="36"/>
      <w:bookmarkEnd w:id="37"/>
      <w:bookmarkEnd w:id="38"/>
      <w:bookmarkEnd w:id="39"/>
      <w:r w:rsidR="007E4EF3">
        <w:t>Summary</w:t>
      </w:r>
      <w:bookmarkEnd w:id="40"/>
      <w:bookmarkEnd w:id="41"/>
      <w:bookmarkEnd w:id="42"/>
      <w:bookmarkEnd w:id="43"/>
      <w:bookmarkEnd w:id="44"/>
      <w:bookmarkEnd w:id="45"/>
    </w:p>
    <w:p w14:paraId="12D93609" w14:textId="7DC8C155" w:rsidR="00F025AF" w:rsidRDefault="00F025AF" w:rsidP="00F025AF">
      <w:pPr>
        <w:ind w:left="0" w:right="657"/>
        <w:jc w:val="left"/>
        <w:rPr>
          <w:rFonts w:asciiTheme="minorHAnsi" w:hAnsiTheme="minorHAnsi"/>
          <w:noProof/>
          <w:sz w:val="20"/>
        </w:rPr>
      </w:pPr>
      <w:r w:rsidRPr="008C3607">
        <w:t>This section provide</w:t>
      </w:r>
      <w:r w:rsidR="00034DC6">
        <w:t>s</w:t>
      </w:r>
      <w:r w:rsidRPr="008C3607">
        <w:t xml:space="preserv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2"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46" w:name="_Toc11157534"/>
      <w:bookmarkStart w:id="47" w:name="_Toc14418881"/>
      <w:bookmarkStart w:id="48" w:name="_Toc14680766"/>
      <w:bookmarkStart w:id="49" w:name="_Toc14685921"/>
      <w:bookmarkStart w:id="50" w:name="_Toc14687766"/>
      <w:bookmarkStart w:id="51" w:name="_Toc14781451"/>
      <w:bookmarkStart w:id="52" w:name="_Toc14781495"/>
      <w:bookmarkStart w:id="53" w:name="_Toc15305291"/>
      <w:bookmarkStart w:id="54" w:name="_Toc15305371"/>
      <w:bookmarkStart w:id="55" w:name="_Toc15305414"/>
      <w:bookmarkStart w:id="56" w:name="_Toc20231234"/>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46"/>
      <w:r w:rsidR="001E1BEB">
        <w:rPr>
          <w:rFonts w:eastAsia="Calibri"/>
          <w:lang w:val="en-US"/>
        </w:rPr>
        <w:t>Summary</w:t>
      </w:r>
      <w:bookmarkEnd w:id="47"/>
      <w:bookmarkEnd w:id="48"/>
      <w:bookmarkEnd w:id="49"/>
      <w:bookmarkEnd w:id="50"/>
      <w:bookmarkEnd w:id="51"/>
      <w:bookmarkEnd w:id="52"/>
      <w:bookmarkEnd w:id="53"/>
      <w:bookmarkEnd w:id="54"/>
      <w:bookmarkEnd w:id="55"/>
      <w:bookmarkEnd w:id="56"/>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2B9FF"/>
              <w:left w:val="single" w:sz="4" w:space="0" w:color="B2B9FF"/>
              <w:bottom w:val="single" w:sz="12" w:space="0" w:color="B2B9FF"/>
              <w:right w:val="single" w:sz="4" w:space="0" w:color="B2B9FF"/>
            </w:tcBorders>
            <w:shd w:val="clear" w:color="auto" w:fill="C7C9E0"/>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2B9FF"/>
              <w:bottom w:val="single" w:sz="4" w:space="0" w:color="B2B9FF"/>
              <w:right w:val="single" w:sz="4" w:space="0" w:color="B2B9FF"/>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12" w:space="0" w:color="B2B9FF"/>
              <w:left w:val="single" w:sz="4" w:space="0" w:color="B2B9FF"/>
              <w:bottom w:val="single" w:sz="4" w:space="0" w:color="B2B9FF"/>
              <w:right w:val="single" w:sz="4" w:space="0" w:color="B2B9FF"/>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12" w:space="0" w:color="B2B9FF"/>
              <w:left w:val="single" w:sz="4" w:space="0" w:color="B2B9FF"/>
              <w:bottom w:val="single" w:sz="4" w:space="0" w:color="B2B9FF"/>
              <w:right w:val="single" w:sz="4" w:space="0" w:color="B2B9FF"/>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12" w:space="0" w:color="B2B9FF"/>
              <w:left w:val="single" w:sz="4" w:space="0" w:color="B2B9FF"/>
              <w:bottom w:val="single" w:sz="4" w:space="0" w:color="B2B9FF"/>
              <w:right w:val="single" w:sz="4" w:space="0" w:color="B2B9FF"/>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2B9FF"/>
              <w:left w:val="single" w:sz="4" w:space="0" w:color="B2B9FF"/>
              <w:bottom w:val="single" w:sz="4" w:space="0" w:color="B2B9FF"/>
              <w:right w:val="single" w:sz="4" w:space="0" w:color="B2B9FF"/>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2B9FF"/>
              <w:left w:val="single" w:sz="4" w:space="0" w:color="B2B9FF"/>
              <w:bottom w:val="single" w:sz="4" w:space="0" w:color="B2B9FF"/>
              <w:right w:val="single" w:sz="4" w:space="0" w:color="B2B9FF"/>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2B9FF"/>
              <w:left w:val="single" w:sz="4" w:space="0" w:color="B2B9FF"/>
              <w:bottom w:val="single" w:sz="4" w:space="0" w:color="B2B9FF"/>
              <w:right w:val="single" w:sz="4" w:space="0" w:color="B2B9FF"/>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2B9FF"/>
              <w:left w:val="single" w:sz="4" w:space="0" w:color="B2B9FF"/>
              <w:bottom w:val="single" w:sz="4" w:space="0" w:color="B2B9FF"/>
              <w:right w:val="single" w:sz="4" w:space="0" w:color="B2B9FF"/>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2B9FF"/>
              <w:left w:val="single" w:sz="4" w:space="0" w:color="B2B9FF"/>
              <w:bottom w:val="single" w:sz="4" w:space="0" w:color="B2B9FF"/>
              <w:right w:val="single" w:sz="4" w:space="0" w:color="B2B9FF"/>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2B9FF"/>
              <w:left w:val="single" w:sz="4" w:space="0" w:color="B2B9FF"/>
              <w:bottom w:val="single" w:sz="4" w:space="0" w:color="B2B9FF"/>
              <w:right w:val="single" w:sz="4" w:space="0" w:color="B2B9FF"/>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2B9FF"/>
              <w:left w:val="single" w:sz="4" w:space="0" w:color="B2B9FF"/>
              <w:bottom w:val="single" w:sz="4" w:space="0" w:color="B2B9FF"/>
              <w:right w:val="single" w:sz="4" w:space="0" w:color="B2B9FF"/>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57" w:name="_Toc11157535"/>
      <w:bookmarkStart w:id="58" w:name="_Toc14418883"/>
      <w:bookmarkStart w:id="59" w:name="_Toc14680768"/>
      <w:bookmarkStart w:id="60" w:name="_Toc14685923"/>
      <w:bookmarkStart w:id="61" w:name="_Toc14687768"/>
      <w:bookmarkStart w:id="62" w:name="_Toc14781453"/>
      <w:bookmarkStart w:id="63" w:name="_Toc14781497"/>
      <w:bookmarkStart w:id="64" w:name="_Toc15305293"/>
      <w:bookmarkStart w:id="65" w:name="_Toc15305372"/>
      <w:bookmarkStart w:id="66" w:name="_Toc15305415"/>
      <w:bookmarkStart w:id="67" w:name="_Toc20231235"/>
      <w:r>
        <w:rPr>
          <w:rFonts w:eastAsia="Calibri"/>
        </w:rPr>
        <w:lastRenderedPageBreak/>
        <w:t xml:space="preserve">CAST Findings for </w:t>
      </w:r>
      <w:r w:rsidR="00581CB3">
        <w:rPr>
          <w:rFonts w:eastAsia="Calibri"/>
        </w:rPr>
        <w:t>NIST-SP-800-53R4-AC</w:t>
      </w:r>
      <w:bookmarkEnd w:id="57"/>
      <w:bookmarkEnd w:id="58"/>
      <w:bookmarkEnd w:id="59"/>
      <w:bookmarkEnd w:id="60"/>
      <w:bookmarkEnd w:id="61"/>
      <w:bookmarkEnd w:id="62"/>
      <w:bookmarkEnd w:id="63"/>
      <w:bookmarkEnd w:id="64"/>
      <w:bookmarkEnd w:id="65"/>
      <w:bookmarkEnd w:id="66"/>
      <w:bookmarkEnd w:id="67"/>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68" w:name="_Toc11157536"/>
      <w:bookmarkStart w:id="69" w:name="_Toc14418884"/>
      <w:bookmarkStart w:id="70" w:name="_Toc14680769"/>
      <w:bookmarkStart w:id="71" w:name="_Toc14685924"/>
      <w:bookmarkStart w:id="72" w:name="_Toc14687769"/>
      <w:bookmarkStart w:id="73" w:name="_Toc14781454"/>
      <w:bookmarkStart w:id="74" w:name="_Toc14781498"/>
      <w:bookmarkStart w:id="75" w:name="_Toc15305294"/>
      <w:bookmarkStart w:id="76" w:name="_Toc15305373"/>
      <w:bookmarkStart w:id="77" w:name="_Toc15305416"/>
      <w:bookmarkStart w:id="78" w:name="_Toc20231236"/>
      <w:r>
        <w:rPr>
          <w:rFonts w:eastAsia="Calibri"/>
        </w:rPr>
        <w:lastRenderedPageBreak/>
        <w:t xml:space="preserve">CAST Findings for </w:t>
      </w:r>
      <w:r w:rsidR="00581CB3">
        <w:rPr>
          <w:rFonts w:eastAsia="Calibri"/>
        </w:rPr>
        <w:t>NIST-SP-800-53R4-AU</w:t>
      </w:r>
      <w:bookmarkEnd w:id="68"/>
      <w:bookmarkEnd w:id="69"/>
      <w:bookmarkEnd w:id="70"/>
      <w:bookmarkEnd w:id="71"/>
      <w:bookmarkEnd w:id="72"/>
      <w:bookmarkEnd w:id="73"/>
      <w:bookmarkEnd w:id="74"/>
      <w:bookmarkEnd w:id="75"/>
      <w:bookmarkEnd w:id="76"/>
      <w:bookmarkEnd w:id="77"/>
      <w:bookmarkEnd w:id="78"/>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79" w:name="_Toc11157537"/>
      <w:bookmarkStart w:id="80" w:name="_Toc14418885"/>
      <w:bookmarkStart w:id="81" w:name="_Toc14680770"/>
      <w:bookmarkStart w:id="82" w:name="_Toc14685925"/>
      <w:bookmarkStart w:id="83" w:name="_Toc14687770"/>
      <w:bookmarkStart w:id="84" w:name="_Toc14781455"/>
      <w:bookmarkStart w:id="85" w:name="_Toc14781499"/>
      <w:bookmarkStart w:id="86" w:name="_Toc15305295"/>
      <w:bookmarkStart w:id="87" w:name="_Toc15305374"/>
      <w:bookmarkStart w:id="88" w:name="_Toc15305417"/>
      <w:bookmarkStart w:id="89" w:name="_Toc20231237"/>
      <w:r>
        <w:rPr>
          <w:rFonts w:eastAsia="Calibri"/>
        </w:rPr>
        <w:lastRenderedPageBreak/>
        <w:t xml:space="preserve">CAST Findings for </w:t>
      </w:r>
      <w:r w:rsidR="00581CB3">
        <w:rPr>
          <w:rFonts w:eastAsia="Calibri"/>
        </w:rPr>
        <w:t>NIST-SP-800-53R4-CA</w:t>
      </w:r>
      <w:bookmarkEnd w:id="79"/>
      <w:bookmarkEnd w:id="80"/>
      <w:bookmarkEnd w:id="81"/>
      <w:bookmarkEnd w:id="82"/>
      <w:bookmarkEnd w:id="83"/>
      <w:bookmarkEnd w:id="84"/>
      <w:bookmarkEnd w:id="85"/>
      <w:bookmarkEnd w:id="86"/>
      <w:bookmarkEnd w:id="87"/>
      <w:bookmarkEnd w:id="88"/>
      <w:bookmarkEnd w:id="89"/>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90" w:name="_Toc11157538"/>
      <w:bookmarkStart w:id="91" w:name="_Toc14418886"/>
      <w:bookmarkStart w:id="92" w:name="_Toc14680771"/>
      <w:bookmarkStart w:id="93" w:name="_Toc14685926"/>
      <w:bookmarkStart w:id="94" w:name="_Toc14687771"/>
      <w:bookmarkStart w:id="95" w:name="_Toc14781456"/>
      <w:bookmarkStart w:id="96" w:name="_Toc14781500"/>
      <w:bookmarkStart w:id="97" w:name="_Toc15305296"/>
      <w:bookmarkStart w:id="98" w:name="_Toc15305375"/>
      <w:bookmarkStart w:id="99" w:name="_Toc15305418"/>
      <w:bookmarkStart w:id="100" w:name="_Toc20231238"/>
      <w:r>
        <w:rPr>
          <w:rFonts w:eastAsia="Calibri"/>
        </w:rPr>
        <w:lastRenderedPageBreak/>
        <w:t xml:space="preserve">CAST Findings for </w:t>
      </w:r>
      <w:r w:rsidR="00581CB3">
        <w:rPr>
          <w:rFonts w:eastAsia="Calibri"/>
        </w:rPr>
        <w:t>NIST-SP-800-53R4-CM</w:t>
      </w:r>
      <w:bookmarkEnd w:id="90"/>
      <w:bookmarkEnd w:id="91"/>
      <w:bookmarkEnd w:id="92"/>
      <w:bookmarkEnd w:id="93"/>
      <w:bookmarkEnd w:id="94"/>
      <w:bookmarkEnd w:id="95"/>
      <w:bookmarkEnd w:id="96"/>
      <w:bookmarkEnd w:id="97"/>
      <w:bookmarkEnd w:id="98"/>
      <w:bookmarkEnd w:id="99"/>
      <w:bookmarkEnd w:id="100"/>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01" w:name="_Toc11157539"/>
      <w:bookmarkStart w:id="102" w:name="_Toc14418887"/>
      <w:bookmarkStart w:id="103" w:name="_Toc14680772"/>
      <w:bookmarkStart w:id="104" w:name="_Toc14685927"/>
      <w:bookmarkStart w:id="105" w:name="_Toc14687772"/>
      <w:bookmarkStart w:id="106" w:name="_Toc14781457"/>
      <w:bookmarkStart w:id="107" w:name="_Toc14781501"/>
      <w:bookmarkStart w:id="108" w:name="_Toc15305297"/>
      <w:bookmarkStart w:id="109" w:name="_Toc15305376"/>
      <w:bookmarkStart w:id="110" w:name="_Toc15305419"/>
      <w:bookmarkStart w:id="111" w:name="_Toc20231239"/>
      <w:r>
        <w:rPr>
          <w:rFonts w:eastAsia="Calibri"/>
        </w:rPr>
        <w:lastRenderedPageBreak/>
        <w:t xml:space="preserve">CAST Findings for </w:t>
      </w:r>
      <w:r w:rsidR="00581CB3">
        <w:rPr>
          <w:rFonts w:eastAsia="Calibri"/>
        </w:rPr>
        <w:t>NIST-SP-800-53R4-IA</w:t>
      </w:r>
      <w:bookmarkEnd w:id="101"/>
      <w:bookmarkEnd w:id="102"/>
      <w:bookmarkEnd w:id="103"/>
      <w:bookmarkEnd w:id="104"/>
      <w:bookmarkEnd w:id="105"/>
      <w:bookmarkEnd w:id="106"/>
      <w:bookmarkEnd w:id="107"/>
      <w:bookmarkEnd w:id="108"/>
      <w:bookmarkEnd w:id="109"/>
      <w:bookmarkEnd w:id="110"/>
      <w:bookmarkEnd w:id="111"/>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12" w:name="_Toc11157540"/>
      <w:bookmarkStart w:id="113" w:name="_Toc14418888"/>
      <w:bookmarkStart w:id="114" w:name="_Toc14680773"/>
      <w:bookmarkStart w:id="115" w:name="_Toc14685928"/>
      <w:bookmarkStart w:id="116" w:name="_Toc14687773"/>
      <w:bookmarkStart w:id="117" w:name="_Toc14781458"/>
      <w:bookmarkStart w:id="118" w:name="_Toc14781502"/>
      <w:bookmarkStart w:id="119" w:name="_Toc15305298"/>
      <w:bookmarkStart w:id="120" w:name="_Toc15305377"/>
      <w:bookmarkStart w:id="121" w:name="_Toc15305420"/>
      <w:bookmarkStart w:id="122" w:name="_Toc20231240"/>
      <w:r>
        <w:rPr>
          <w:rFonts w:eastAsia="Calibri"/>
        </w:rPr>
        <w:lastRenderedPageBreak/>
        <w:t xml:space="preserve">CAST Findings for </w:t>
      </w:r>
      <w:r w:rsidR="00581CB3">
        <w:rPr>
          <w:rFonts w:eastAsia="Calibri"/>
        </w:rPr>
        <w:t>NIST-SP-800-53R4-SA</w:t>
      </w:r>
      <w:bookmarkEnd w:id="112"/>
      <w:bookmarkEnd w:id="113"/>
      <w:bookmarkEnd w:id="114"/>
      <w:bookmarkEnd w:id="115"/>
      <w:bookmarkEnd w:id="116"/>
      <w:bookmarkEnd w:id="117"/>
      <w:bookmarkEnd w:id="118"/>
      <w:bookmarkEnd w:id="119"/>
      <w:bookmarkEnd w:id="120"/>
      <w:bookmarkEnd w:id="121"/>
      <w:bookmarkEnd w:id="122"/>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tcBorders>
              <w:bottom w:val="single" w:sz="12" w:space="0" w:color="B2B9FF"/>
            </w:tcBorders>
            <w:shd w:val="clear" w:color="auto" w:fill="C7C9E0"/>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tcBorders>
              <w:bottom w:val="single" w:sz="12" w:space="0" w:color="B2B9FF"/>
            </w:tcBorders>
            <w:shd w:val="clear" w:color="auto" w:fill="C7C9E0"/>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tcBorders>
              <w:bottom w:val="single" w:sz="12" w:space="0" w:color="B2B9FF"/>
            </w:tcBorders>
            <w:shd w:val="clear" w:color="auto" w:fill="C7C9E0"/>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Borders>
              <w:top w:val="single" w:sz="12" w:space="0" w:color="B2B9FF"/>
            </w:tcBorders>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Borders>
              <w:top w:val="single" w:sz="12" w:space="0" w:color="B2B9FF"/>
            </w:tcBorders>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Borders>
              <w:top w:val="single" w:sz="12" w:space="0" w:color="B2B9FF"/>
            </w:tcBorders>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23" w:name="_Toc11157541"/>
      <w:bookmarkStart w:id="124" w:name="_Toc14418889"/>
      <w:bookmarkStart w:id="125" w:name="_Toc14680774"/>
      <w:bookmarkStart w:id="126" w:name="_Toc14685929"/>
      <w:bookmarkStart w:id="127" w:name="_Toc14687774"/>
      <w:bookmarkStart w:id="128" w:name="_Toc14781459"/>
      <w:bookmarkStart w:id="129" w:name="_Toc14781503"/>
      <w:bookmarkStart w:id="130" w:name="_Toc15305299"/>
      <w:bookmarkStart w:id="131" w:name="_Toc15305378"/>
      <w:bookmarkStart w:id="132" w:name="_Toc15305421"/>
      <w:bookmarkStart w:id="133" w:name="_Toc20231241"/>
      <w:r>
        <w:rPr>
          <w:rFonts w:eastAsia="Calibri"/>
        </w:rPr>
        <w:lastRenderedPageBreak/>
        <w:t xml:space="preserve">CAST Findings for </w:t>
      </w:r>
      <w:r w:rsidR="00581CB3">
        <w:rPr>
          <w:rFonts w:eastAsia="Calibri"/>
        </w:rPr>
        <w:t>NIST-SP-800-53R4-SC</w:t>
      </w:r>
      <w:bookmarkEnd w:id="123"/>
      <w:bookmarkEnd w:id="124"/>
      <w:bookmarkEnd w:id="125"/>
      <w:bookmarkEnd w:id="126"/>
      <w:bookmarkEnd w:id="127"/>
      <w:bookmarkEnd w:id="128"/>
      <w:bookmarkEnd w:id="129"/>
      <w:bookmarkEnd w:id="130"/>
      <w:bookmarkEnd w:id="131"/>
      <w:bookmarkEnd w:id="132"/>
      <w:bookmarkEnd w:id="133"/>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0E0E3779" w:rsidR="00581CB3" w:rsidRPr="00212651" w:rsidRDefault="00975B3F" w:rsidP="00134B96">
      <w:pPr>
        <w:pStyle w:val="Heading1"/>
        <w:rPr>
          <w:rFonts w:eastAsia="Calibri"/>
        </w:rPr>
      </w:pPr>
      <w:bookmarkStart w:id="134" w:name="_Toc11157542"/>
      <w:bookmarkStart w:id="135" w:name="_Toc14418890"/>
      <w:bookmarkStart w:id="136" w:name="_Toc14680775"/>
      <w:bookmarkStart w:id="137" w:name="_Toc14685930"/>
      <w:bookmarkStart w:id="138" w:name="_Toc14687775"/>
      <w:bookmarkStart w:id="139" w:name="_Toc14781460"/>
      <w:bookmarkStart w:id="140" w:name="_Toc14781504"/>
      <w:bookmarkStart w:id="141" w:name="_Toc15305300"/>
      <w:bookmarkStart w:id="142" w:name="_Toc15305379"/>
      <w:bookmarkStart w:id="143" w:name="_Toc15305422"/>
      <w:bookmarkStart w:id="144" w:name="_Toc20231242"/>
      <w:r>
        <w:rPr>
          <w:rFonts w:eastAsia="Calibri"/>
        </w:rPr>
        <w:lastRenderedPageBreak/>
        <w:t xml:space="preserve">CAST Findings for </w:t>
      </w:r>
      <w:r w:rsidR="00581CB3">
        <w:rPr>
          <w:rFonts w:eastAsia="Calibri"/>
        </w:rPr>
        <w:t>NIST-SP-800-53R4-SI</w:t>
      </w:r>
      <w:bookmarkEnd w:id="134"/>
      <w:bookmarkEnd w:id="135"/>
      <w:bookmarkEnd w:id="136"/>
      <w:bookmarkEnd w:id="137"/>
      <w:bookmarkEnd w:id="138"/>
      <w:bookmarkEnd w:id="139"/>
      <w:bookmarkEnd w:id="140"/>
      <w:bookmarkEnd w:id="141"/>
      <w:bookmarkEnd w:id="142"/>
      <w:bookmarkEnd w:id="143"/>
      <w:bookmarkEnd w:id="144"/>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tcBorders>
              <w:bottom w:val="single" w:sz="12" w:space="0" w:color="B2B9FF"/>
            </w:tcBorders>
            <w:shd w:val="clear" w:color="auto" w:fill="C7C9E0"/>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tcBorders>
              <w:bottom w:val="single" w:sz="12" w:space="0" w:color="B2B9FF"/>
            </w:tcBorders>
            <w:shd w:val="clear" w:color="auto" w:fill="C7C9E0"/>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tcBorders>
              <w:bottom w:val="single" w:sz="12" w:space="0" w:color="B2B9FF"/>
            </w:tcBorders>
            <w:shd w:val="clear" w:color="auto" w:fill="C7C9E0"/>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Borders>
              <w:top w:val="single" w:sz="12" w:space="0" w:color="B2B9FF"/>
            </w:tcBorders>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Borders>
              <w:top w:val="single" w:sz="12" w:space="0" w:color="B2B9FF"/>
            </w:tcBorders>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Borders>
              <w:top w:val="single" w:sz="12" w:space="0" w:color="B2B9FF"/>
            </w:tcBorders>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890E55">
      <w:pPr>
        <w:pStyle w:val="Heading1"/>
      </w:pPr>
      <w:bookmarkStart w:id="145" w:name="_Toc11157543"/>
      <w:bookmarkStart w:id="146" w:name="_Toc14418891"/>
      <w:bookmarkStart w:id="147" w:name="_Toc14680776"/>
      <w:bookmarkStart w:id="148" w:name="_Toc14685931"/>
      <w:bookmarkStart w:id="149" w:name="_Toc14687776"/>
      <w:bookmarkStart w:id="150" w:name="_Toc14781461"/>
      <w:bookmarkStart w:id="151" w:name="_Toc14781505"/>
      <w:bookmarkStart w:id="152" w:name="_Toc15305301"/>
      <w:bookmarkStart w:id="153" w:name="_Toc15305380"/>
      <w:bookmarkStart w:id="154" w:name="_Toc15305423"/>
      <w:bookmarkStart w:id="155" w:name="_Toc20231243"/>
      <w:r>
        <w:lastRenderedPageBreak/>
        <w:t>A</w:t>
      </w:r>
      <w:r w:rsidR="00CA74F4">
        <w:t>ppendix</w:t>
      </w:r>
      <w:bookmarkEnd w:id="145"/>
      <w:bookmarkEnd w:id="146"/>
      <w:bookmarkEnd w:id="147"/>
      <w:bookmarkEnd w:id="148"/>
      <w:bookmarkEnd w:id="149"/>
      <w:bookmarkEnd w:id="150"/>
      <w:bookmarkEnd w:id="151"/>
      <w:bookmarkEnd w:id="152"/>
      <w:bookmarkEnd w:id="153"/>
      <w:bookmarkEnd w:id="154"/>
      <w:bookmarkEnd w:id="155"/>
      <w:r w:rsidR="00CA74F4">
        <w:t xml:space="preserve"> </w:t>
      </w:r>
    </w:p>
    <w:p w14:paraId="37C356A4" w14:textId="77777777" w:rsidR="00E7641E" w:rsidRDefault="00E7641E" w:rsidP="000C4EDE">
      <w:pPr>
        <w:pStyle w:val="Heading2"/>
        <w:ind w:right="657"/>
      </w:pPr>
      <w:bookmarkStart w:id="156" w:name="_Toc14688965"/>
      <w:bookmarkStart w:id="157" w:name="_Toc14689045"/>
      <w:bookmarkStart w:id="158" w:name="_Toc14680777"/>
      <w:bookmarkStart w:id="159" w:name="_Toc14685932"/>
      <w:bookmarkStart w:id="160" w:name="_Toc14687777"/>
      <w:bookmarkStart w:id="161" w:name="_Toc14781462"/>
      <w:bookmarkStart w:id="162" w:name="_Toc14781506"/>
      <w:bookmarkStart w:id="163" w:name="_Toc15305302"/>
      <w:bookmarkStart w:id="164" w:name="_Toc15305381"/>
      <w:bookmarkStart w:id="165" w:name="_Toc15305424"/>
      <w:bookmarkStart w:id="166" w:name="_Toc20231244"/>
      <w:r w:rsidRPr="0095797F">
        <w:t>About CAST Software Intelligence</w:t>
      </w:r>
      <w:bookmarkEnd w:id="156"/>
      <w:bookmarkEnd w:id="157"/>
      <w:bookmarkEnd w:id="158"/>
      <w:bookmarkEnd w:id="159"/>
      <w:bookmarkEnd w:id="160"/>
      <w:bookmarkEnd w:id="161"/>
      <w:bookmarkEnd w:id="162"/>
      <w:bookmarkEnd w:id="163"/>
      <w:bookmarkEnd w:id="164"/>
      <w:bookmarkEnd w:id="165"/>
      <w:bookmarkEnd w:id="166"/>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E7641E" w:rsidP="00E7641E">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167" w:name="_Toc14688966"/>
      <w:bookmarkStart w:id="168" w:name="_Toc14689046"/>
      <w:bookmarkStart w:id="169" w:name="_Toc14680778"/>
      <w:bookmarkStart w:id="170" w:name="_Toc14685933"/>
      <w:bookmarkStart w:id="171" w:name="_Toc14687778"/>
      <w:bookmarkStart w:id="172" w:name="_Toc14781463"/>
      <w:bookmarkStart w:id="173" w:name="_Toc14781507"/>
      <w:bookmarkStart w:id="174" w:name="_Toc15305303"/>
      <w:bookmarkStart w:id="175" w:name="_Toc15305382"/>
      <w:bookmarkStart w:id="176" w:name="_Toc15305425"/>
      <w:bookmarkStart w:id="177" w:name="_Toc20231245"/>
      <w:r w:rsidRPr="0095797F">
        <w:t>About CAST Security</w:t>
      </w:r>
      <w:bookmarkEnd w:id="167"/>
      <w:bookmarkEnd w:id="168"/>
      <w:bookmarkEnd w:id="169"/>
      <w:bookmarkEnd w:id="170"/>
      <w:bookmarkEnd w:id="171"/>
      <w:bookmarkEnd w:id="172"/>
      <w:bookmarkEnd w:id="173"/>
      <w:bookmarkEnd w:id="174"/>
      <w:bookmarkEnd w:id="175"/>
      <w:bookmarkEnd w:id="176"/>
      <w:bookmarkEnd w:id="177"/>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178" w:name="_Toc20225893"/>
      <w:bookmarkStart w:id="179" w:name="_Toc20229856"/>
      <w:bookmarkStart w:id="180" w:name="_Toc20229988"/>
      <w:bookmarkStart w:id="181" w:name="_Toc20230008"/>
      <w:bookmarkStart w:id="182" w:name="_Toc20231246"/>
      <w:r>
        <w:rPr>
          <w:lang w:val="en-US"/>
        </w:rPr>
        <w:t>Applicability of NIST SP 800 53R4 in CAST Solution</w:t>
      </w:r>
      <w:bookmarkEnd w:id="178"/>
      <w:bookmarkEnd w:id="179"/>
      <w:bookmarkEnd w:id="180"/>
      <w:bookmarkEnd w:id="181"/>
      <w:bookmarkEnd w:id="182"/>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4722E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tcBorders>
              <w:bottom w:val="single" w:sz="12" w:space="0" w:color="B2B9FF"/>
            </w:tcBorders>
            <w:shd w:val="clear" w:color="auto" w:fill="C7C9E0"/>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tcBorders>
              <w:bottom w:val="single" w:sz="12" w:space="0" w:color="B2B9FF"/>
            </w:tcBorders>
            <w:shd w:val="clear" w:color="auto" w:fill="C7C9E0"/>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4722EC">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Borders>
              <w:top w:val="single" w:sz="12" w:space="0" w:color="B2B9FF"/>
            </w:tcBorders>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Borders>
              <w:top w:val="single" w:sz="12" w:space="0" w:color="B2B9FF"/>
            </w:tcBorders>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Borders>
              <w:top w:val="single" w:sz="12" w:space="0" w:color="B2B9FF"/>
            </w:tcBorders>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B12E35" w14:textId="77777777" w:rsidR="0002221E" w:rsidRDefault="0002221E">
      <w:r>
        <w:separator/>
      </w:r>
    </w:p>
  </w:endnote>
  <w:endnote w:type="continuationSeparator" w:id="0">
    <w:p w14:paraId="40B1A27F" w14:textId="77777777" w:rsidR="0002221E" w:rsidRDefault="000222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9CB566C"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8BF1A31" w:rsidR="00442F31" w:rsidRDefault="00A07006">
    <w:pPr>
      <w:pStyle w:val="Footer"/>
    </w:pPr>
    <w:r>
      <w:rPr>
        <w:noProof/>
      </w:rPr>
      <w:drawing>
        <wp:anchor distT="0" distB="0" distL="114300" distR="114300" simplePos="0" relativeHeight="251658240" behindDoc="0" locked="0" layoutInCell="1" allowOverlap="1" wp14:anchorId="19D6AC48" wp14:editId="5EE39CC6">
          <wp:simplePos x="0" y="0"/>
          <wp:positionH relativeFrom="margin">
            <wp:align>left</wp:align>
          </wp:positionH>
          <wp:positionV relativeFrom="paragraph">
            <wp:posOffset>106513</wp:posOffset>
          </wp:positionV>
          <wp:extent cx="754801" cy="266400"/>
          <wp:effectExtent l="0" t="0" r="0" b="0"/>
          <wp:wrapNone/>
          <wp:docPr id="148111595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115954" name="Picture 1481115954"/>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442F31">
      <w:tab/>
    </w:r>
    <w:r w:rsidR="00442F31">
      <w:tab/>
    </w:r>
    <w:r w:rsidR="00442F31">
      <w:tab/>
    </w:r>
    <w:r w:rsidR="00442F31">
      <w:tab/>
    </w:r>
    <w:r w:rsidR="00442F31">
      <w:tab/>
    </w:r>
    <w:r w:rsidR="00442F31">
      <w:tab/>
    </w:r>
    <w:r w:rsidR="00442F31">
      <w:tab/>
    </w:r>
    <w:r w:rsidR="00442F31">
      <w:tab/>
    </w:r>
    <w:r>
      <w:ptab w:relativeTo="margin" w:alignment="right" w:leader="none"/>
    </w:r>
    <w:r w:rsidR="00442F31" w:rsidRPr="00A925F2">
      <w:rPr>
        <w:rFonts w:asciiTheme="majorHAnsi" w:hAnsiTheme="majorHAnsi" w:cs="Times-Bold"/>
        <w:b/>
        <w:bCs/>
        <w:i w:val="0"/>
        <w:color w:val="404040" w:themeColor="text1" w:themeTint="BF"/>
        <w:sz w:val="16"/>
        <w:szCs w:val="24"/>
        <w:lang w:eastAsia="en-GB"/>
      </w:rPr>
      <w:t xml:space="preserve">Page Number - </w:t>
    </w:r>
    <w:r w:rsidR="00442F31" w:rsidRPr="00A925F2">
      <w:rPr>
        <w:rFonts w:asciiTheme="majorHAnsi" w:hAnsiTheme="majorHAnsi"/>
        <w:b/>
        <w:i w:val="0"/>
        <w:color w:val="404040" w:themeColor="text1" w:themeTint="BF"/>
        <w:sz w:val="16"/>
        <w:szCs w:val="24"/>
      </w:rPr>
      <w:fldChar w:fldCharType="begin"/>
    </w:r>
    <w:r w:rsidR="00442F31" w:rsidRPr="00A925F2">
      <w:rPr>
        <w:rFonts w:asciiTheme="majorHAnsi" w:hAnsiTheme="majorHAnsi"/>
        <w:b/>
        <w:i w:val="0"/>
        <w:color w:val="404040" w:themeColor="text1" w:themeTint="BF"/>
        <w:sz w:val="16"/>
        <w:szCs w:val="24"/>
      </w:rPr>
      <w:instrText xml:space="preserve"> PAGE   \* MERGEFORMAT </w:instrText>
    </w:r>
    <w:r w:rsidR="00442F31" w:rsidRPr="00A925F2">
      <w:rPr>
        <w:rFonts w:asciiTheme="majorHAnsi" w:hAnsiTheme="majorHAnsi"/>
        <w:b/>
        <w:i w:val="0"/>
        <w:color w:val="404040" w:themeColor="text1" w:themeTint="BF"/>
        <w:sz w:val="16"/>
        <w:szCs w:val="24"/>
      </w:rPr>
      <w:fldChar w:fldCharType="separate"/>
    </w:r>
    <w:r w:rsidR="00442F31">
      <w:rPr>
        <w:rFonts w:asciiTheme="majorHAnsi" w:hAnsiTheme="majorHAnsi"/>
        <w:b/>
        <w:i w:val="0"/>
        <w:noProof/>
        <w:color w:val="404040" w:themeColor="text1" w:themeTint="BF"/>
        <w:sz w:val="16"/>
        <w:szCs w:val="24"/>
      </w:rPr>
      <w:t>4</w:t>
    </w:r>
    <w:r w:rsidR="00442F31" w:rsidRPr="00A925F2">
      <w:rPr>
        <w:rFonts w:asciiTheme="majorHAnsi" w:hAnsiTheme="majorHAnsi"/>
        <w:b/>
        <w:i w:val="0"/>
        <w:noProof/>
        <w:color w:val="404040" w:themeColor="text1" w:themeTint="BF"/>
        <w:sz w:val="16"/>
        <w:szCs w:val="24"/>
      </w:rPr>
      <w:fldChar w:fldCharType="end"/>
    </w:r>
    <w:r w:rsidR="00442F31"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7B26C1" w14:textId="77777777" w:rsidR="0002221E" w:rsidRDefault="0002221E">
      <w:r>
        <w:separator/>
      </w:r>
    </w:p>
  </w:footnote>
  <w:footnote w:type="continuationSeparator" w:id="0">
    <w:p w14:paraId="4933BBB1" w14:textId="77777777" w:rsidR="0002221E" w:rsidRDefault="000222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087021">
    <w:abstractNumId w:val="2"/>
  </w:num>
  <w:num w:numId="2" w16cid:durableId="364060835">
    <w:abstractNumId w:val="11"/>
  </w:num>
  <w:num w:numId="3" w16cid:durableId="388653274">
    <w:abstractNumId w:val="13"/>
  </w:num>
  <w:num w:numId="4" w16cid:durableId="898905890">
    <w:abstractNumId w:val="8"/>
  </w:num>
  <w:num w:numId="5" w16cid:durableId="2030986195">
    <w:abstractNumId w:val="1"/>
  </w:num>
  <w:num w:numId="6" w16cid:durableId="223493369">
    <w:abstractNumId w:val="0"/>
  </w:num>
  <w:num w:numId="7" w16cid:durableId="1176573042">
    <w:abstractNumId w:val="16"/>
  </w:num>
  <w:num w:numId="8" w16cid:durableId="1495879668">
    <w:abstractNumId w:val="18"/>
  </w:num>
  <w:num w:numId="9" w16cid:durableId="782067343">
    <w:abstractNumId w:val="12"/>
  </w:num>
  <w:num w:numId="10" w16cid:durableId="1219975414">
    <w:abstractNumId w:val="5"/>
  </w:num>
  <w:num w:numId="11" w16cid:durableId="1213494198">
    <w:abstractNumId w:val="20"/>
  </w:num>
  <w:num w:numId="12" w16cid:durableId="1906642553">
    <w:abstractNumId w:val="17"/>
  </w:num>
  <w:num w:numId="13" w16cid:durableId="1965187042">
    <w:abstractNumId w:val="21"/>
  </w:num>
  <w:num w:numId="14" w16cid:durableId="460925063">
    <w:abstractNumId w:val="14"/>
  </w:num>
  <w:num w:numId="15" w16cid:durableId="1835564943">
    <w:abstractNumId w:val="4"/>
  </w:num>
  <w:num w:numId="16" w16cid:durableId="1259949672">
    <w:abstractNumId w:val="6"/>
  </w:num>
  <w:num w:numId="17" w16cid:durableId="412705944">
    <w:abstractNumId w:val="15"/>
  </w:num>
  <w:num w:numId="18" w16cid:durableId="19820414">
    <w:abstractNumId w:val="7"/>
  </w:num>
  <w:num w:numId="19" w16cid:durableId="1652447681">
    <w:abstractNumId w:val="3"/>
  </w:num>
  <w:num w:numId="20" w16cid:durableId="696541144">
    <w:abstractNumId w:val="10"/>
  </w:num>
  <w:num w:numId="21" w16cid:durableId="179204626">
    <w:abstractNumId w:val="2"/>
  </w:num>
  <w:num w:numId="22" w16cid:durableId="116795775">
    <w:abstractNumId w:val="19"/>
  </w:num>
  <w:num w:numId="23" w16cid:durableId="580023037">
    <w:abstractNumId w:val="2"/>
  </w:num>
  <w:num w:numId="24" w16cid:durableId="1353415989">
    <w:abstractNumId w:val="2"/>
  </w:num>
  <w:num w:numId="25" w16cid:durableId="1955596139">
    <w:abstractNumId w:val="2"/>
  </w:num>
  <w:num w:numId="26" w16cid:durableId="1370032149">
    <w:abstractNumId w:val="2"/>
  </w:num>
  <w:num w:numId="27" w16cid:durableId="828718511">
    <w:abstractNumId w:val="2"/>
  </w:num>
  <w:num w:numId="28" w16cid:durableId="633021991">
    <w:abstractNumId w:val="2"/>
  </w:num>
  <w:num w:numId="29" w16cid:durableId="355619229">
    <w:abstractNumId w:val="2"/>
  </w:num>
  <w:num w:numId="30" w16cid:durableId="1798908827">
    <w:abstractNumId w:val="2"/>
  </w:num>
  <w:num w:numId="31" w16cid:durableId="938177071">
    <w:abstractNumId w:val="2"/>
  </w:num>
  <w:num w:numId="32" w16cid:durableId="1887793639">
    <w:abstractNumId w:val="2"/>
  </w:num>
  <w:num w:numId="33" w16cid:durableId="442501334">
    <w:abstractNumId w:val="2"/>
  </w:num>
  <w:num w:numId="34" w16cid:durableId="419063779">
    <w:abstractNumId w:val="2"/>
  </w:num>
  <w:num w:numId="35" w16cid:durableId="1028675753">
    <w:abstractNumId w:val="2"/>
  </w:num>
  <w:num w:numId="36" w16cid:durableId="286281371">
    <w:abstractNumId w:val="2"/>
  </w:num>
  <w:num w:numId="37" w16cid:durableId="440759483">
    <w:abstractNumId w:val="2"/>
  </w:num>
  <w:num w:numId="38" w16cid:durableId="2101218658">
    <w:abstractNumId w:val="2"/>
  </w:num>
  <w:num w:numId="39" w16cid:durableId="251205340">
    <w:abstractNumId w:val="2"/>
  </w:num>
  <w:num w:numId="40" w16cid:durableId="775759179">
    <w:abstractNumId w:val="2"/>
  </w:num>
  <w:num w:numId="41" w16cid:durableId="1326593909">
    <w:abstractNumId w:val="2"/>
  </w:num>
  <w:num w:numId="42" w16cid:durableId="1888763389">
    <w:abstractNumId w:val="2"/>
  </w:num>
  <w:num w:numId="43" w16cid:durableId="418720553">
    <w:abstractNumId w:val="9"/>
  </w:num>
  <w:num w:numId="44" w16cid:durableId="1303005685">
    <w:abstractNumId w:val="2"/>
  </w:num>
  <w:num w:numId="45" w16cid:durableId="1529295068">
    <w:abstractNumId w:val="2"/>
  </w:num>
  <w:num w:numId="46" w16cid:durableId="948194316">
    <w:abstractNumId w:val="2"/>
  </w:num>
  <w:num w:numId="47" w16cid:durableId="126072209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221E"/>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4DC6"/>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3582"/>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2EC"/>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33F"/>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689D"/>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21"/>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06"/>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47BF"/>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BAF"/>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0689D"/>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80689D"/>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80689D"/>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0689D"/>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4722EC"/>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src.nist.gov/csrc/media/publications/sp/800-53/rev-4/archive/2013-04-30/documents/sp800-53-rev4-ipd.pdf"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281A2-58C9-45D1-B89F-DF273DE4C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86</TotalTime>
  <Pages>13</Pages>
  <Words>998</Words>
  <Characters>569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8</cp:revision>
  <cp:lastPrinted>2014-04-04T13:22:00Z</cp:lastPrinted>
  <dcterms:created xsi:type="dcterms:W3CDTF">2018-11-26T19:13:00Z</dcterms:created>
  <dcterms:modified xsi:type="dcterms:W3CDTF">2025-03-04T09: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